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7813" w:rsidRDefault="00A055FE" w:rsidP="00A055FE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 xml:space="preserve">\l </w:t>
      </w:r>
      <w:r>
        <w:rPr>
          <w:rFonts w:hint="eastAsia"/>
        </w:rPr>
        <w:t>查看数据库列表</w:t>
      </w:r>
    </w:p>
    <w:p w:rsidR="00A055FE" w:rsidRDefault="00A055FE" w:rsidP="00A055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\c</w:t>
      </w:r>
      <w:r>
        <w:t xml:space="preserve"> dbName</w:t>
      </w:r>
      <w:r>
        <w:rPr>
          <w:rFonts w:hint="eastAsia"/>
        </w:rPr>
        <w:t>，</w:t>
      </w:r>
      <w:r>
        <w:t>连接到指定数据库</w:t>
      </w:r>
    </w:p>
    <w:p w:rsidR="00FC6B85" w:rsidRDefault="00FC6B85" w:rsidP="00A055F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\d </w:t>
      </w:r>
      <w:r>
        <w:rPr>
          <w:rFonts w:hint="eastAsia"/>
        </w:rPr>
        <w:t>查看创建成功的数据库</w:t>
      </w:r>
      <w:r w:rsidR="008B473C">
        <w:rPr>
          <w:rFonts w:hint="eastAsia"/>
        </w:rPr>
        <w:t xml:space="preserve">  \d table</w:t>
      </w:r>
      <w:r w:rsidR="008B473C">
        <w:t>Name</w:t>
      </w:r>
    </w:p>
    <w:p w:rsidR="00E522AF" w:rsidRDefault="00E522AF" w:rsidP="00A055FE">
      <w:pPr>
        <w:pStyle w:val="a3"/>
        <w:numPr>
          <w:ilvl w:val="0"/>
          <w:numId w:val="1"/>
        </w:numPr>
        <w:ind w:firstLineChars="0"/>
      </w:pPr>
      <w:r>
        <w:t>create database dbName……drop database dbName</w:t>
      </w:r>
      <w:r w:rsidR="008E58E3">
        <w:t xml:space="preserve">……darop table </w:t>
      </w:r>
    </w:p>
    <w:p w:rsidR="008E58E3" w:rsidRDefault="008E58E3" w:rsidP="008E58E3">
      <w:pPr>
        <w:pStyle w:val="a3"/>
        <w:ind w:left="360" w:firstLineChars="0" w:firstLine="0"/>
      </w:pPr>
    </w:p>
    <w:p w:rsidR="008E58E3" w:rsidRDefault="008E58E3" w:rsidP="008E58E3">
      <w:pPr>
        <w:pStyle w:val="a3"/>
        <w:ind w:left="360" w:firstLineChars="0" w:firstLine="0"/>
      </w:pPr>
    </w:p>
    <w:p w:rsidR="008E58E3" w:rsidRDefault="008E58E3" w:rsidP="00491B7F"/>
    <w:p w:rsidR="00491B7F" w:rsidRDefault="00491B7F" w:rsidP="00491B7F">
      <w:pPr>
        <w:rPr>
          <w:rFonts w:hint="eastAsia"/>
        </w:rPr>
      </w:pPr>
    </w:p>
    <w:p w:rsidR="008E58E3" w:rsidRDefault="00CB5746" w:rsidP="00CB5746">
      <w:pPr>
        <w:pStyle w:val="a3"/>
        <w:numPr>
          <w:ilvl w:val="0"/>
          <w:numId w:val="1"/>
        </w:numPr>
        <w:ind w:firstLineChars="0"/>
      </w:pPr>
      <w:r w:rsidRPr="00CB5746">
        <w:rPr>
          <w:rFonts w:hint="eastAsia"/>
        </w:rPr>
        <w:t xml:space="preserve">Ant </w:t>
      </w:r>
      <w:r w:rsidRPr="00CB5746">
        <w:rPr>
          <w:rFonts w:hint="eastAsia"/>
        </w:rPr>
        <w:t>是最完整的</w:t>
      </w:r>
      <w:r w:rsidRPr="00CB5746">
        <w:rPr>
          <w:rFonts w:hint="eastAsia"/>
        </w:rPr>
        <w:t>Java</w:t>
      </w:r>
      <w:r w:rsidRPr="00CB5746">
        <w:rPr>
          <w:rFonts w:hint="eastAsia"/>
        </w:rPr>
        <w:t>构建和部署工具</w:t>
      </w:r>
    </w:p>
    <w:p w:rsidR="00CB5746" w:rsidRDefault="00CB5746" w:rsidP="00CB5746">
      <w:pPr>
        <w:pStyle w:val="a3"/>
        <w:numPr>
          <w:ilvl w:val="0"/>
          <w:numId w:val="1"/>
        </w:numPr>
        <w:ind w:firstLineChars="0"/>
      </w:pPr>
      <w:r w:rsidRPr="00CB5746">
        <w:rPr>
          <w:rFonts w:hint="eastAsia"/>
        </w:rPr>
        <w:t>Ant</w:t>
      </w:r>
      <w:r w:rsidRPr="00CB5746">
        <w:rPr>
          <w:rFonts w:hint="eastAsia"/>
        </w:rPr>
        <w:t>构建文件</w:t>
      </w:r>
      <w:r w:rsidRPr="00CB5746">
        <w:rPr>
          <w:rFonts w:hint="eastAsia"/>
        </w:rPr>
        <w:t>build.xml</w:t>
      </w:r>
      <w:r w:rsidRPr="00CB5746">
        <w:rPr>
          <w:rFonts w:hint="eastAsia"/>
        </w:rPr>
        <w:t>应该在项目的基础目录。可以自由使用其他文件名或将构建文件中其他位置。</w:t>
      </w:r>
    </w:p>
    <w:p w:rsidR="00CB5746" w:rsidRDefault="00A46C9B" w:rsidP="00A46C9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&lt;</w:t>
      </w:r>
      <w:r w:rsidRPr="00A46C9B">
        <w:t>project</w:t>
      </w:r>
      <w:r>
        <w:rPr>
          <w:rFonts w:hint="eastAsia"/>
        </w:rPr>
        <w:t>&gt;</w:t>
      </w:r>
      <w:r>
        <w:t>有三个属性</w:t>
      </w:r>
      <w:r w:rsidR="00135772">
        <w:rPr>
          <w:rFonts w:hint="eastAsia"/>
        </w:rPr>
        <w:t>：</w:t>
      </w:r>
      <w:r w:rsidR="00135772">
        <w:t>name</w:t>
      </w:r>
      <w:r w:rsidR="00135772">
        <w:rPr>
          <w:rFonts w:hint="eastAsia"/>
        </w:rPr>
        <w:t>，</w:t>
      </w:r>
      <w:r w:rsidR="00135772">
        <w:t>default</w:t>
      </w:r>
      <w:r w:rsidR="00135772">
        <w:rPr>
          <w:rFonts w:hint="eastAsia"/>
        </w:rPr>
        <w:t>，</w:t>
      </w:r>
      <w:r w:rsidR="00135772">
        <w:t>basedir</w:t>
      </w:r>
    </w:p>
    <w:p w:rsidR="00C923CC" w:rsidRDefault="00C923CC" w:rsidP="00C923CC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1BA42C2D" wp14:editId="242E785A">
            <wp:extent cx="3276600" cy="86496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4948" cy="86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C9B" w:rsidRDefault="005064E0" w:rsidP="00A46C9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一个</w:t>
      </w:r>
      <w:r>
        <w:rPr>
          <w:rFonts w:hint="eastAsia"/>
        </w:rPr>
        <w:t>&lt;</w:t>
      </w:r>
      <w:r>
        <w:t>target</w:t>
      </w:r>
      <w:r>
        <w:rPr>
          <w:rFonts w:hint="eastAsia"/>
        </w:rPr>
        <w:t>&gt;</w:t>
      </w:r>
      <w:r>
        <w:t>作为一个单元运行的任务的集合</w:t>
      </w:r>
      <w:r>
        <w:rPr>
          <w:rFonts w:hint="eastAsia"/>
        </w:rPr>
        <w:t>。</w:t>
      </w:r>
      <w:r w:rsidR="00D26E1D">
        <w:rPr>
          <w:rFonts w:hint="eastAsia"/>
        </w:rPr>
        <w:t>name</w:t>
      </w:r>
      <w:r w:rsidR="00D26E1D">
        <w:rPr>
          <w:rFonts w:hint="eastAsia"/>
        </w:rPr>
        <w:t>，</w:t>
      </w:r>
      <w:r w:rsidR="00D26E1D">
        <w:rPr>
          <w:rFonts w:hint="eastAsia"/>
        </w:rPr>
        <w:t>depends</w:t>
      </w:r>
      <w:r w:rsidR="00D26E1D">
        <w:rPr>
          <w:rFonts w:hint="eastAsia"/>
        </w:rPr>
        <w:t>，</w:t>
      </w:r>
      <w:r w:rsidR="00D26E1D">
        <w:rPr>
          <w:rFonts w:hint="eastAsia"/>
        </w:rPr>
        <w:t>description</w:t>
      </w:r>
      <w:r w:rsidR="00D26E1D">
        <w:rPr>
          <w:rFonts w:hint="eastAsia"/>
        </w:rPr>
        <w:t>，</w:t>
      </w:r>
      <w:r w:rsidR="00D26E1D">
        <w:rPr>
          <w:rFonts w:hint="eastAsia"/>
        </w:rPr>
        <w:t>if</w:t>
      </w:r>
      <w:r w:rsidR="00D26E1D">
        <w:rPr>
          <w:rFonts w:hint="eastAsia"/>
        </w:rPr>
        <w:t>，</w:t>
      </w:r>
      <w:r w:rsidR="00D26E1D">
        <w:rPr>
          <w:rFonts w:hint="eastAsia"/>
        </w:rPr>
        <w:t>unless</w:t>
      </w:r>
    </w:p>
    <w:p w:rsidR="00C923CC" w:rsidRDefault="00C923CC" w:rsidP="00C923CC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75B3A4F9" wp14:editId="58D17DEF">
            <wp:extent cx="3019425" cy="928454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3548" cy="935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23CC" w:rsidRDefault="00D85F6B" w:rsidP="00A46C9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&lt;</w:t>
      </w:r>
      <w:r>
        <w:t>property</w:t>
      </w:r>
      <w:r>
        <w:rPr>
          <w:rFonts w:hint="eastAsia"/>
        </w:rPr>
        <w:t>&gt;</w:t>
      </w:r>
    </w:p>
    <w:p w:rsidR="00D85F6B" w:rsidRDefault="00D85F6B" w:rsidP="00D85F6B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C091E1A" wp14:editId="5D822B81">
            <wp:extent cx="3581400" cy="1142100"/>
            <wp:effectExtent l="0" t="0" r="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8776" cy="116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1B7F">
        <w:rPr>
          <w:noProof/>
        </w:rPr>
        <w:drawing>
          <wp:inline distT="0" distB="0" distL="0" distR="0" wp14:anchorId="4C70D763" wp14:editId="1CE38878">
            <wp:extent cx="2838450" cy="180975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F6B" w:rsidRDefault="00CB5AC8" w:rsidP="00A46C9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属性文件：</w:t>
      </w:r>
    </w:p>
    <w:p w:rsidR="00CB5AC8" w:rsidRDefault="00FB0E09" w:rsidP="00CB5AC8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6A48AF0" wp14:editId="0DDA33A5">
            <wp:extent cx="3386931" cy="2266950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94417" cy="2271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AC8" w:rsidRDefault="00C66D99" w:rsidP="00A46C9B">
      <w:pPr>
        <w:pStyle w:val="a3"/>
        <w:numPr>
          <w:ilvl w:val="0"/>
          <w:numId w:val="1"/>
        </w:numPr>
        <w:ind w:firstLineChars="0"/>
      </w:pPr>
      <w:r>
        <w:lastRenderedPageBreak/>
        <w:t>文件集</w:t>
      </w:r>
      <w:r>
        <w:rPr>
          <w:rFonts w:hint="eastAsia"/>
        </w:rPr>
        <w:t>：</w:t>
      </w:r>
      <w:r w:rsidR="002A7DF0">
        <w:rPr>
          <w:rFonts w:hint="eastAsia"/>
        </w:rPr>
        <w:t>过滤器</w:t>
      </w:r>
    </w:p>
    <w:p w:rsidR="00C66D99" w:rsidRDefault="00C66D99" w:rsidP="00C66D99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05DC147C" wp14:editId="74BDCB66">
            <wp:extent cx="2886075" cy="640401"/>
            <wp:effectExtent l="0" t="0" r="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046" cy="64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D99" w:rsidRDefault="00C66D99" w:rsidP="00A46C9B">
      <w:pPr>
        <w:pStyle w:val="a3"/>
        <w:numPr>
          <w:ilvl w:val="0"/>
          <w:numId w:val="1"/>
        </w:numPr>
        <w:ind w:firstLineChars="0"/>
      </w:pPr>
      <w:r>
        <w:t>模式集</w:t>
      </w:r>
      <w:r>
        <w:rPr>
          <w:rFonts w:hint="eastAsia"/>
        </w:rPr>
        <w:t>：</w:t>
      </w:r>
      <w:r w:rsidR="002A7DF0">
        <w:rPr>
          <w:rFonts w:hint="eastAsia"/>
        </w:rPr>
        <w:t>筛选</w:t>
      </w:r>
    </w:p>
    <w:p w:rsidR="00C66D99" w:rsidRDefault="00C66D99" w:rsidP="00C66D99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D0CB33F" wp14:editId="458F2941">
            <wp:extent cx="2886075" cy="610677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3988" cy="61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D99" w:rsidRDefault="00C66D99" w:rsidP="00C66D99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E53145F" wp14:editId="5C4AA863">
            <wp:extent cx="3028950" cy="42155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41559" cy="437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D99" w:rsidRDefault="0071304F" w:rsidP="00A46C9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过滤器集：</w:t>
      </w:r>
    </w:p>
    <w:p w:rsidR="0071304F" w:rsidRDefault="0071304F" w:rsidP="0071304F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725C0795" wp14:editId="25E85ED6">
            <wp:extent cx="3820675" cy="942975"/>
            <wp:effectExtent l="0" t="0" r="889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3570" cy="946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6D99" w:rsidRDefault="008A1745" w:rsidP="0066500E">
      <w:pPr>
        <w:pStyle w:val="a3"/>
        <w:numPr>
          <w:ilvl w:val="0"/>
          <w:numId w:val="1"/>
        </w:numPr>
        <w:ind w:firstLineChars="0"/>
      </w:pPr>
      <w:r>
        <w:t>路径</w:t>
      </w:r>
      <w:r>
        <w:rPr>
          <w:rFonts w:hint="eastAsia"/>
        </w:rPr>
        <w:t>：</w:t>
      </w:r>
      <w:r w:rsidR="0066500E" w:rsidRPr="0066500E">
        <w:rPr>
          <w:rFonts w:hint="eastAsia"/>
        </w:rPr>
        <w:t>用来代表一个类路径</w:t>
      </w:r>
    </w:p>
    <w:p w:rsidR="008A1745" w:rsidRDefault="00D470EC" w:rsidP="008A1745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6D4FE2DB" wp14:editId="319C8632">
            <wp:extent cx="3257550" cy="913043"/>
            <wp:effectExtent l="0" t="0" r="0" b="190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1490" cy="91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745" w:rsidRDefault="00F9254C" w:rsidP="00A46C9B">
      <w:pPr>
        <w:pStyle w:val="a3"/>
        <w:numPr>
          <w:ilvl w:val="0"/>
          <w:numId w:val="1"/>
        </w:numPr>
        <w:ind w:firstLineChars="0"/>
      </w:pPr>
      <w:r>
        <w:t>jar</w:t>
      </w:r>
    </w:p>
    <w:p w:rsidR="00F9254C" w:rsidRDefault="00F9254C" w:rsidP="00F9254C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42353AD3" wp14:editId="73C12A9B">
            <wp:extent cx="4105275" cy="1440578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30799" cy="144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54C" w:rsidRDefault="008B2CAB" w:rsidP="00A46C9B">
      <w:pPr>
        <w:pStyle w:val="a3"/>
        <w:numPr>
          <w:ilvl w:val="0"/>
          <w:numId w:val="1"/>
        </w:numPr>
        <w:ind w:firstLineChars="0"/>
      </w:pPr>
      <w:r>
        <w:t>war</w:t>
      </w:r>
      <w:r>
        <w:rPr>
          <w:rFonts w:hint="eastAsia"/>
        </w:rPr>
        <w:t>：</w:t>
      </w:r>
    </w:p>
    <w:p w:rsidR="008B2CAB" w:rsidRDefault="008B2CAB" w:rsidP="008B2CAB">
      <w:pPr>
        <w:pStyle w:val="a3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 wp14:anchorId="3E7DC871" wp14:editId="28B5274A">
            <wp:extent cx="3387622" cy="1647825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1867" cy="164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4C8C">
        <w:rPr>
          <w:rFonts w:hint="eastAsia"/>
        </w:rPr>
        <w:t xml:space="preserve"> </w:t>
      </w:r>
      <w:r w:rsidR="00B04C8C">
        <w:rPr>
          <w:noProof/>
        </w:rPr>
        <w:drawing>
          <wp:inline distT="0" distB="0" distL="0" distR="0" wp14:anchorId="0078443B" wp14:editId="0951201F">
            <wp:extent cx="1104900" cy="1905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CAB" w:rsidRDefault="00660043" w:rsidP="00A46C9B">
      <w:pPr>
        <w:pStyle w:val="a3"/>
        <w:numPr>
          <w:ilvl w:val="0"/>
          <w:numId w:val="1"/>
        </w:numPr>
        <w:ind w:firstLineChars="0"/>
      </w:pPr>
      <w:r>
        <w:lastRenderedPageBreak/>
        <w:t>java</w:t>
      </w:r>
    </w:p>
    <w:p w:rsidR="00660043" w:rsidRDefault="00660043" w:rsidP="0066004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4C6B6A77" wp14:editId="3EA40F88">
            <wp:extent cx="5274310" cy="1421130"/>
            <wp:effectExtent l="0" t="0" r="2540" b="762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60043" w:rsidRDefault="00660043" w:rsidP="00A46C9B">
      <w:pPr>
        <w:pStyle w:val="a3"/>
        <w:numPr>
          <w:ilvl w:val="0"/>
          <w:numId w:val="1"/>
        </w:numPr>
        <w:ind w:firstLineChars="0"/>
      </w:pPr>
    </w:p>
    <w:sectPr w:rsidR="006600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C62A2A"/>
    <w:multiLevelType w:val="hybridMultilevel"/>
    <w:tmpl w:val="CB8A15CC"/>
    <w:lvl w:ilvl="0" w:tplc="AD1228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yMzY0NTA3NLC0NDRX0lEKTi0uzszPAykwrAUAKFVHZiwAAAA="/>
  </w:docVars>
  <w:rsids>
    <w:rsidRoot w:val="00964406"/>
    <w:rsid w:val="00135772"/>
    <w:rsid w:val="002A7DF0"/>
    <w:rsid w:val="00491B7F"/>
    <w:rsid w:val="005064E0"/>
    <w:rsid w:val="005F7A1D"/>
    <w:rsid w:val="00660043"/>
    <w:rsid w:val="0066500E"/>
    <w:rsid w:val="0071304F"/>
    <w:rsid w:val="008A1745"/>
    <w:rsid w:val="008B2CAB"/>
    <w:rsid w:val="008B473C"/>
    <w:rsid w:val="008E58E3"/>
    <w:rsid w:val="00964406"/>
    <w:rsid w:val="009E046B"/>
    <w:rsid w:val="00A055FE"/>
    <w:rsid w:val="00A46C9B"/>
    <w:rsid w:val="00B04C8C"/>
    <w:rsid w:val="00C66D99"/>
    <w:rsid w:val="00C923CC"/>
    <w:rsid w:val="00CB5746"/>
    <w:rsid w:val="00CB5AC8"/>
    <w:rsid w:val="00D26E1D"/>
    <w:rsid w:val="00D470EC"/>
    <w:rsid w:val="00D85F6B"/>
    <w:rsid w:val="00E3434A"/>
    <w:rsid w:val="00E522AF"/>
    <w:rsid w:val="00F9254C"/>
    <w:rsid w:val="00FB0E09"/>
    <w:rsid w:val="00FC6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61D779-CD03-4FE3-8E77-D65873E8A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055F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01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AEACE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3</TotalTime>
  <Pages>3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dc:description/>
  <cp:lastModifiedBy>Ryan</cp:lastModifiedBy>
  <cp:revision>27</cp:revision>
  <dcterms:created xsi:type="dcterms:W3CDTF">2017-01-07T11:45:00Z</dcterms:created>
  <dcterms:modified xsi:type="dcterms:W3CDTF">2017-01-08T14:08:00Z</dcterms:modified>
</cp:coreProperties>
</file>